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Calv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v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9 Lois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elisacalva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024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